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5B571" w14:textId="13E72C77" w:rsidR="009263C7" w:rsidRPr="002A520A" w:rsidRDefault="00B2662C" w:rsidP="002D7716">
      <w:pPr>
        <w:pStyle w:val="Heading1"/>
      </w:pPr>
      <w:r w:rsidRPr="002A520A">
        <w:t xml:space="preserve">Course-Based Research Activities </w:t>
      </w:r>
      <w:r w:rsidR="002A520A">
        <w:t>–</w:t>
      </w:r>
      <w:r w:rsidRPr="002A520A">
        <w:t xml:space="preserve"> </w:t>
      </w:r>
      <w:r w:rsidR="002168A3" w:rsidRPr="002A520A">
        <w:t>Guidelines</w:t>
      </w:r>
    </w:p>
    <w:p w14:paraId="6CB1846A" w14:textId="721B87DF" w:rsidR="00F61538" w:rsidRPr="00F61538" w:rsidRDefault="00F02862" w:rsidP="00B2662C">
      <w:pPr>
        <w:pStyle w:val="ListParagraph"/>
        <w:numPr>
          <w:ilvl w:val="0"/>
          <w:numId w:val="1"/>
        </w:numPr>
      </w:pPr>
      <w:r w:rsidRPr="00B2662C">
        <w:rPr>
          <w:rFonts w:cstheme="minorHAnsi"/>
        </w:rPr>
        <w:t xml:space="preserve">As per </w:t>
      </w:r>
      <w:r w:rsidR="00E90D24">
        <w:rPr>
          <w:rFonts w:cstheme="minorHAnsi"/>
        </w:rPr>
        <w:t xml:space="preserve">the </w:t>
      </w:r>
      <w:hyperlink r:id="rId5" w:history="1">
        <w:r w:rsidR="00C05D8B" w:rsidRPr="003A68E3">
          <w:rPr>
            <w:rStyle w:val="Hyperlink"/>
            <w:rFonts w:cstheme="minorHAnsi"/>
          </w:rPr>
          <w:t>TCPS2</w:t>
        </w:r>
        <w:r w:rsidR="002B2F06">
          <w:rPr>
            <w:rStyle w:val="Hyperlink"/>
            <w:rFonts w:cstheme="minorHAnsi"/>
          </w:rPr>
          <w:t xml:space="preserve"> </w:t>
        </w:r>
        <w:r w:rsidR="00C05D8B" w:rsidRPr="003A68E3">
          <w:rPr>
            <w:rStyle w:val="Hyperlink"/>
            <w:rFonts w:cstheme="minorHAnsi"/>
          </w:rPr>
          <w:t xml:space="preserve">(2018) </w:t>
        </w:r>
        <w:r w:rsidR="001872B5">
          <w:rPr>
            <w:rStyle w:val="Hyperlink"/>
            <w:rFonts w:cstheme="minorHAnsi"/>
          </w:rPr>
          <w:t>A</w:t>
        </w:r>
        <w:r w:rsidR="00C05D8B" w:rsidRPr="003A68E3">
          <w:rPr>
            <w:rStyle w:val="Hyperlink"/>
            <w:rFonts w:cstheme="minorHAnsi"/>
          </w:rPr>
          <w:t>rticle</w:t>
        </w:r>
        <w:r w:rsidR="002B2F06">
          <w:rPr>
            <w:rStyle w:val="Hyperlink"/>
            <w:rFonts w:cstheme="minorHAnsi"/>
          </w:rPr>
          <w:t xml:space="preserve"> 6.12</w:t>
        </w:r>
      </w:hyperlink>
      <w:r w:rsidR="00A46E3E">
        <w:rPr>
          <w:rFonts w:cstheme="minorHAnsi"/>
        </w:rPr>
        <w:t xml:space="preserve">, </w:t>
      </w:r>
      <w:r w:rsidR="00C05D8B" w:rsidRPr="00B2662C">
        <w:rPr>
          <w:rFonts w:cstheme="minorHAnsi"/>
          <w:color w:val="333333"/>
          <w:shd w:val="clear" w:color="auto" w:fill="FFFFFF"/>
        </w:rPr>
        <w:t>ethics review</w:t>
      </w:r>
      <w:r w:rsidR="00E90D24">
        <w:rPr>
          <w:rFonts w:cstheme="minorHAnsi"/>
          <w:color w:val="333333"/>
          <w:shd w:val="clear" w:color="auto" w:fill="FFFFFF"/>
        </w:rPr>
        <w:t>s</w:t>
      </w:r>
      <w:r w:rsidR="00C05D8B" w:rsidRPr="00B2662C">
        <w:rPr>
          <w:rFonts w:cstheme="minorHAnsi"/>
          <w:color w:val="333333"/>
          <w:shd w:val="clear" w:color="auto" w:fill="FFFFFF"/>
        </w:rPr>
        <w:t xml:space="preserve"> </w:t>
      </w:r>
      <w:r w:rsidR="00A46E3E">
        <w:rPr>
          <w:rFonts w:cstheme="minorHAnsi"/>
          <w:color w:val="333333"/>
          <w:shd w:val="clear" w:color="auto" w:fill="FFFFFF"/>
        </w:rPr>
        <w:t xml:space="preserve">of course-based research </w:t>
      </w:r>
      <w:r w:rsidR="00C05D8B" w:rsidRPr="00B2662C">
        <w:rPr>
          <w:rFonts w:cstheme="minorHAnsi"/>
          <w:color w:val="333333"/>
          <w:shd w:val="clear" w:color="auto" w:fill="FFFFFF"/>
        </w:rPr>
        <w:t xml:space="preserve">may </w:t>
      </w:r>
      <w:r w:rsidR="00904FB5" w:rsidRPr="00B2662C">
        <w:rPr>
          <w:rFonts w:cstheme="minorHAnsi"/>
          <w:color w:val="333333"/>
          <w:shd w:val="clear" w:color="auto" w:fill="FFFFFF"/>
        </w:rPr>
        <w:t>be de</w:t>
      </w:r>
      <w:r w:rsidR="006F3A2F" w:rsidRPr="00B2662C">
        <w:rPr>
          <w:rFonts w:cstheme="minorHAnsi"/>
          <w:color w:val="333333"/>
          <w:shd w:val="clear" w:color="auto" w:fill="FFFFFF"/>
        </w:rPr>
        <w:t xml:space="preserve">legated to </w:t>
      </w:r>
      <w:r w:rsidR="00C05D8B" w:rsidRPr="00B2662C">
        <w:rPr>
          <w:rFonts w:cstheme="minorHAnsi"/>
          <w:color w:val="333333"/>
          <w:shd w:val="clear" w:color="auto" w:fill="FFFFFF"/>
        </w:rPr>
        <w:t>non-REB members</w:t>
      </w:r>
      <w:r w:rsidR="008776FA">
        <w:rPr>
          <w:rFonts w:cstheme="minorHAnsi"/>
          <w:color w:val="333333"/>
          <w:shd w:val="clear" w:color="auto" w:fill="FFFFFF"/>
        </w:rPr>
        <w:t xml:space="preserve"> such as </w:t>
      </w:r>
      <w:r w:rsidR="00F607E9">
        <w:rPr>
          <w:rFonts w:cstheme="minorHAnsi"/>
          <w:color w:val="333333"/>
          <w:shd w:val="clear" w:color="auto" w:fill="FFFFFF"/>
        </w:rPr>
        <w:t>C</w:t>
      </w:r>
      <w:r w:rsidR="006F3A2F" w:rsidRPr="00B2662C">
        <w:rPr>
          <w:rFonts w:cstheme="minorHAnsi"/>
          <w:color w:val="333333"/>
          <w:shd w:val="clear" w:color="auto" w:fill="FFFFFF"/>
        </w:rPr>
        <w:t xml:space="preserve">ourse </w:t>
      </w:r>
      <w:r w:rsidR="00F607E9">
        <w:rPr>
          <w:rFonts w:cstheme="minorHAnsi"/>
          <w:color w:val="333333"/>
          <w:shd w:val="clear" w:color="auto" w:fill="FFFFFF"/>
        </w:rPr>
        <w:t>I</w:t>
      </w:r>
      <w:r w:rsidR="006F3A2F" w:rsidRPr="00B2662C">
        <w:rPr>
          <w:rFonts w:cstheme="minorHAnsi"/>
          <w:color w:val="333333"/>
          <w:shd w:val="clear" w:color="auto" w:fill="FFFFFF"/>
        </w:rPr>
        <w:t>nstructor</w:t>
      </w:r>
      <w:r w:rsidR="008776FA">
        <w:rPr>
          <w:rFonts w:cstheme="minorHAnsi"/>
          <w:color w:val="333333"/>
          <w:shd w:val="clear" w:color="auto" w:fill="FFFFFF"/>
        </w:rPr>
        <w:t>s</w:t>
      </w:r>
      <w:r w:rsidR="006F3A2F" w:rsidRPr="00B2662C">
        <w:rPr>
          <w:rFonts w:cstheme="minorHAnsi"/>
          <w:color w:val="333333"/>
          <w:shd w:val="clear" w:color="auto" w:fill="FFFFFF"/>
        </w:rPr>
        <w:t xml:space="preserve">, </w:t>
      </w:r>
      <w:r w:rsidR="00F607E9">
        <w:rPr>
          <w:rFonts w:cstheme="minorHAnsi"/>
          <w:color w:val="333333"/>
          <w:shd w:val="clear" w:color="auto" w:fill="FFFFFF"/>
        </w:rPr>
        <w:t>D</w:t>
      </w:r>
      <w:r w:rsidR="006F3A2F" w:rsidRPr="00B2662C">
        <w:rPr>
          <w:rFonts w:cstheme="minorHAnsi"/>
          <w:color w:val="333333"/>
          <w:shd w:val="clear" w:color="auto" w:fill="FFFFFF"/>
        </w:rPr>
        <w:t xml:space="preserve">epartment </w:t>
      </w:r>
      <w:r w:rsidR="00F607E9">
        <w:rPr>
          <w:rFonts w:cstheme="minorHAnsi"/>
          <w:color w:val="333333"/>
          <w:shd w:val="clear" w:color="auto" w:fill="FFFFFF"/>
        </w:rPr>
        <w:t>C</w:t>
      </w:r>
      <w:r w:rsidR="006F3A2F" w:rsidRPr="00B2662C">
        <w:rPr>
          <w:rFonts w:cstheme="minorHAnsi"/>
          <w:color w:val="333333"/>
          <w:shd w:val="clear" w:color="auto" w:fill="FFFFFF"/>
        </w:rPr>
        <w:t>hair</w:t>
      </w:r>
      <w:r w:rsidR="008776FA">
        <w:rPr>
          <w:rFonts w:cstheme="minorHAnsi"/>
          <w:color w:val="333333"/>
          <w:shd w:val="clear" w:color="auto" w:fill="FFFFFF"/>
        </w:rPr>
        <w:t>s</w:t>
      </w:r>
      <w:r w:rsidR="006F3A2F" w:rsidRPr="00B2662C">
        <w:rPr>
          <w:rFonts w:cstheme="minorHAnsi"/>
          <w:color w:val="333333"/>
          <w:shd w:val="clear" w:color="auto" w:fill="FFFFFF"/>
        </w:rPr>
        <w:t xml:space="preserve">, </w:t>
      </w:r>
      <w:r w:rsidR="006F7CAD">
        <w:rPr>
          <w:rFonts w:cstheme="minorHAnsi"/>
          <w:color w:val="333333"/>
          <w:shd w:val="clear" w:color="auto" w:fill="FFFFFF"/>
        </w:rPr>
        <w:t>and</w:t>
      </w:r>
      <w:r w:rsidR="008776FA">
        <w:rPr>
          <w:rFonts w:cstheme="minorHAnsi"/>
          <w:color w:val="333333"/>
          <w:shd w:val="clear" w:color="auto" w:fill="FFFFFF"/>
        </w:rPr>
        <w:t>/or</w:t>
      </w:r>
      <w:r w:rsidR="006F7CAD">
        <w:rPr>
          <w:rFonts w:cstheme="minorHAnsi"/>
          <w:color w:val="333333"/>
          <w:shd w:val="clear" w:color="auto" w:fill="FFFFFF"/>
        </w:rPr>
        <w:t xml:space="preserve"> </w:t>
      </w:r>
      <w:r w:rsidR="00F607E9">
        <w:rPr>
          <w:rFonts w:cstheme="minorHAnsi"/>
          <w:color w:val="333333"/>
          <w:shd w:val="clear" w:color="auto" w:fill="FFFFFF"/>
        </w:rPr>
        <w:t>A</w:t>
      </w:r>
      <w:r w:rsidR="006F3A2F" w:rsidRPr="00B2662C">
        <w:rPr>
          <w:rFonts w:cstheme="minorHAnsi"/>
          <w:color w:val="333333"/>
          <w:shd w:val="clear" w:color="auto" w:fill="FFFFFF"/>
        </w:rPr>
        <w:t xml:space="preserve">ssociate </w:t>
      </w:r>
      <w:r w:rsidR="00F607E9">
        <w:rPr>
          <w:rFonts w:cstheme="minorHAnsi"/>
          <w:color w:val="333333"/>
          <w:shd w:val="clear" w:color="auto" w:fill="FFFFFF"/>
        </w:rPr>
        <w:t>D</w:t>
      </w:r>
      <w:r w:rsidR="006F3A2F" w:rsidRPr="00B2662C">
        <w:rPr>
          <w:rFonts w:cstheme="minorHAnsi"/>
          <w:color w:val="333333"/>
          <w:shd w:val="clear" w:color="auto" w:fill="FFFFFF"/>
        </w:rPr>
        <w:t>ean</w:t>
      </w:r>
      <w:r w:rsidR="008776FA">
        <w:rPr>
          <w:rFonts w:cstheme="minorHAnsi"/>
          <w:color w:val="333333"/>
          <w:shd w:val="clear" w:color="auto" w:fill="FFFFFF"/>
        </w:rPr>
        <w:t>s</w:t>
      </w:r>
      <w:r w:rsidR="006F3A2F" w:rsidRPr="00B2662C">
        <w:rPr>
          <w:rFonts w:cstheme="minorHAnsi"/>
          <w:color w:val="333333"/>
          <w:shd w:val="clear" w:color="auto" w:fill="FFFFFF"/>
        </w:rPr>
        <w:t>.</w:t>
      </w:r>
    </w:p>
    <w:p w14:paraId="1C1E82DF" w14:textId="77777777" w:rsidR="00F61538" w:rsidRPr="00F61538" w:rsidRDefault="00F61538" w:rsidP="00E90D24">
      <w:pPr>
        <w:pStyle w:val="ListParagraph"/>
        <w:ind w:left="1080"/>
      </w:pPr>
    </w:p>
    <w:p w14:paraId="4E85160D" w14:textId="25AAEAF8" w:rsidR="00730E5E" w:rsidRPr="002D7716" w:rsidRDefault="00730E5E" w:rsidP="00B2662C">
      <w:pPr>
        <w:pStyle w:val="ListParagraph"/>
        <w:numPr>
          <w:ilvl w:val="0"/>
          <w:numId w:val="1"/>
        </w:numPr>
      </w:pPr>
      <w:r>
        <w:t xml:space="preserve">Students’ </w:t>
      </w:r>
      <w:r w:rsidRPr="002D7716">
        <w:t xml:space="preserve">course-based research applications </w:t>
      </w:r>
      <w:r w:rsidR="000609FC" w:rsidRPr="002D7716">
        <w:t xml:space="preserve">must </w:t>
      </w:r>
      <w:r w:rsidRPr="002D7716">
        <w:t>be reviewed by</w:t>
      </w:r>
      <w:r w:rsidR="0067258B" w:rsidRPr="002D7716">
        <w:t xml:space="preserve"> the </w:t>
      </w:r>
      <w:hyperlink r:id="rId6" w:history="1">
        <w:r w:rsidR="0067258B" w:rsidRPr="002D7716">
          <w:rPr>
            <w:rStyle w:val="Hyperlink"/>
          </w:rPr>
          <w:t>Course Instructor</w:t>
        </w:r>
      </w:hyperlink>
      <w:r w:rsidR="0067258B" w:rsidRPr="002D7716">
        <w:t xml:space="preserve"> and</w:t>
      </w:r>
      <w:r w:rsidR="000609FC" w:rsidRPr="002D7716">
        <w:t>/or</w:t>
      </w:r>
      <w:r w:rsidR="0067258B" w:rsidRPr="002D7716">
        <w:t xml:space="preserve"> </w:t>
      </w:r>
      <w:r w:rsidRPr="002D7716">
        <w:t>Department Chair</w:t>
      </w:r>
      <w:r w:rsidR="000609FC" w:rsidRPr="002D7716">
        <w:t>/</w:t>
      </w:r>
      <w:r w:rsidRPr="002D7716">
        <w:t>Associate Dean.</w:t>
      </w:r>
    </w:p>
    <w:p w14:paraId="62ABD07B" w14:textId="77777777" w:rsidR="00730E5E" w:rsidRPr="00730E5E" w:rsidRDefault="00730E5E" w:rsidP="00730E5E">
      <w:pPr>
        <w:pStyle w:val="ListParagraph"/>
        <w:rPr>
          <w:rFonts w:cstheme="minorHAnsi"/>
          <w:color w:val="333333"/>
          <w:shd w:val="clear" w:color="auto" w:fill="FFFFFF"/>
        </w:rPr>
      </w:pPr>
    </w:p>
    <w:p w14:paraId="689C0514" w14:textId="151D657A" w:rsidR="004A4100" w:rsidRDefault="004A4100" w:rsidP="004A4100">
      <w:pPr>
        <w:pStyle w:val="ListParagraph"/>
        <w:numPr>
          <w:ilvl w:val="0"/>
          <w:numId w:val="1"/>
        </w:numPr>
      </w:pPr>
      <w:r>
        <w:t>Delegated reviewers (Course Instructor, Department Chair, or Associate Dean) who are non-REB members must have experience, expertise, and knowledge comparable to what is expected of an REB member. This includes completing the TCPS2: CORE-2022 tutorial (</w:t>
      </w:r>
      <w:hyperlink r:id="rId7" w:history="1">
        <w:r w:rsidRPr="00221456">
          <w:rPr>
            <w:rStyle w:val="Hyperlink"/>
          </w:rPr>
          <w:t>https://tcps2core.ca</w:t>
        </w:r>
      </w:hyperlink>
      <w:r>
        <w:t xml:space="preserve">) </w:t>
      </w:r>
      <w:r>
        <w:t>prior to reviewing applications. A copy of the completed certificate should be emailed to the REB coordinator (</w:t>
      </w:r>
      <w:hyperlink r:id="rId8" w:history="1">
        <w:r w:rsidR="008A7C66" w:rsidRPr="00221456">
          <w:rPr>
            <w:rStyle w:val="Hyperlink"/>
          </w:rPr>
          <w:t>constance.sheriff@lethbridgecollege.ca</w:t>
        </w:r>
      </w:hyperlink>
      <w:r>
        <w:t>)</w:t>
      </w:r>
      <w:r w:rsidR="008A7C66">
        <w:t xml:space="preserve"> </w:t>
      </w:r>
      <w:r>
        <w:t xml:space="preserve">for retention in REB files.   </w:t>
      </w:r>
    </w:p>
    <w:p w14:paraId="0DCFA976" w14:textId="77777777" w:rsidR="002A468A" w:rsidRPr="002A468A" w:rsidRDefault="002A468A" w:rsidP="004A4100">
      <w:pPr>
        <w:pStyle w:val="ListParagraph"/>
        <w:ind w:left="1080"/>
      </w:pPr>
    </w:p>
    <w:p w14:paraId="61F3E3A8" w14:textId="46364F8E" w:rsidR="00655417" w:rsidRPr="002D7716" w:rsidRDefault="005657E9" w:rsidP="00655417">
      <w:pPr>
        <w:pStyle w:val="ListParagraph"/>
        <w:numPr>
          <w:ilvl w:val="0"/>
          <w:numId w:val="1"/>
        </w:numPr>
        <w:rPr>
          <w:rFonts w:cstheme="minorHAnsi"/>
        </w:rPr>
      </w:pPr>
      <w:r>
        <w:t>A</w:t>
      </w:r>
      <w:r w:rsidRPr="005657E9">
        <w:t xml:space="preserve">ll students conducting research involving human </w:t>
      </w:r>
      <w:r w:rsidRPr="002D7716">
        <w:t xml:space="preserve">participants </w:t>
      </w:r>
      <w:r w:rsidR="000609FC" w:rsidRPr="002D7716">
        <w:t xml:space="preserve">are recommended to </w:t>
      </w:r>
      <w:r w:rsidR="00877B6B" w:rsidRPr="002D7716">
        <w:t>complete</w:t>
      </w:r>
      <w:r w:rsidRPr="005657E9">
        <w:t xml:space="preserve"> the </w:t>
      </w:r>
      <w:hyperlink r:id="rId9" w:history="1">
        <w:r w:rsidRPr="00BC1BFC">
          <w:rPr>
            <w:rStyle w:val="Hyperlink"/>
          </w:rPr>
          <w:t>TCPS2</w:t>
        </w:r>
        <w:r w:rsidR="00877B6B">
          <w:rPr>
            <w:rStyle w:val="Hyperlink"/>
          </w:rPr>
          <w:t>: CORE-2022</w:t>
        </w:r>
        <w:r w:rsidRPr="00BC1BFC">
          <w:rPr>
            <w:rStyle w:val="Hyperlink"/>
          </w:rPr>
          <w:t xml:space="preserve"> tutorial</w:t>
        </w:r>
      </w:hyperlink>
      <w:r w:rsidRPr="005657E9">
        <w:t xml:space="preserve"> before </w:t>
      </w:r>
      <w:r w:rsidR="00AB4A11">
        <w:t>commencing</w:t>
      </w:r>
      <w:r w:rsidRPr="005657E9">
        <w:t xml:space="preserve"> research.</w:t>
      </w:r>
      <w:r w:rsidR="00B526AB">
        <w:t xml:space="preserve"> </w:t>
      </w:r>
    </w:p>
    <w:p w14:paraId="32FE18A6" w14:textId="77777777" w:rsidR="002D7716" w:rsidRPr="002D7716" w:rsidRDefault="002D7716" w:rsidP="002D7716">
      <w:pPr>
        <w:pStyle w:val="ListParagraph"/>
        <w:rPr>
          <w:rFonts w:cstheme="minorHAnsi"/>
        </w:rPr>
      </w:pPr>
    </w:p>
    <w:p w14:paraId="5728D5B2" w14:textId="47494943" w:rsidR="005D35BE" w:rsidRPr="00040228" w:rsidRDefault="005D35BE" w:rsidP="00B2662C">
      <w:pPr>
        <w:pStyle w:val="ListParagraph"/>
        <w:numPr>
          <w:ilvl w:val="0"/>
          <w:numId w:val="1"/>
        </w:numPr>
      </w:pPr>
      <w:r w:rsidRPr="00B2662C">
        <w:rPr>
          <w:rFonts w:cstheme="minorHAnsi"/>
        </w:rPr>
        <w:t xml:space="preserve">Student research activities </w:t>
      </w:r>
      <w:r w:rsidR="00693414" w:rsidRPr="00B2662C">
        <w:rPr>
          <w:rFonts w:cstheme="minorHAnsi"/>
        </w:rPr>
        <w:t xml:space="preserve">at Lethbridge College </w:t>
      </w:r>
      <w:r w:rsidRPr="00B2662C">
        <w:rPr>
          <w:rFonts w:cstheme="minorHAnsi"/>
        </w:rPr>
        <w:t xml:space="preserve">as part of a credit or non-credit course </w:t>
      </w:r>
    </w:p>
    <w:p w14:paraId="549AF9DC" w14:textId="4EFEA2D2" w:rsidR="005D35BE" w:rsidRPr="00040228" w:rsidRDefault="005D35BE" w:rsidP="00040228">
      <w:pPr>
        <w:pStyle w:val="ListParagraph"/>
        <w:numPr>
          <w:ilvl w:val="1"/>
          <w:numId w:val="1"/>
        </w:numPr>
      </w:pPr>
      <w:r w:rsidRPr="00040228">
        <w:rPr>
          <w:rFonts w:cstheme="minorHAnsi"/>
        </w:rPr>
        <w:t>should be of ‘minimal risk’</w:t>
      </w:r>
      <w:r w:rsidR="00D8012B">
        <w:rPr>
          <w:rFonts w:cstheme="minorHAnsi"/>
        </w:rPr>
        <w:t xml:space="preserve"> (p. 22</w:t>
      </w:r>
      <w:r w:rsidR="004A1008">
        <w:rPr>
          <w:rFonts w:cstheme="minorHAnsi"/>
        </w:rPr>
        <w:t xml:space="preserve">, </w:t>
      </w:r>
      <w:hyperlink r:id="rId10" w:history="1">
        <w:r w:rsidR="004A1008" w:rsidRPr="00593837">
          <w:rPr>
            <w:rStyle w:val="Hyperlink"/>
            <w:rFonts w:cstheme="minorHAnsi"/>
          </w:rPr>
          <w:t>TCPS2 2018</w:t>
        </w:r>
      </w:hyperlink>
      <w:r w:rsidR="004A1008">
        <w:rPr>
          <w:rFonts w:cstheme="minorHAnsi"/>
        </w:rPr>
        <w:t>)</w:t>
      </w:r>
      <w:r w:rsidR="00280571">
        <w:rPr>
          <w:rFonts w:cstheme="minorHAnsi"/>
        </w:rPr>
        <w:t>,</w:t>
      </w:r>
    </w:p>
    <w:p w14:paraId="3B54A96D" w14:textId="11C231C1" w:rsidR="00166A77" w:rsidRPr="00040228" w:rsidRDefault="00417A1D" w:rsidP="00040228">
      <w:pPr>
        <w:pStyle w:val="ListParagraph"/>
        <w:numPr>
          <w:ilvl w:val="1"/>
          <w:numId w:val="1"/>
        </w:numPr>
      </w:pPr>
      <w:r w:rsidRPr="00040228">
        <w:rPr>
          <w:rFonts w:cstheme="minorHAnsi"/>
        </w:rPr>
        <w:t xml:space="preserve">should not involve </w:t>
      </w:r>
      <w:r w:rsidR="00062ACD" w:rsidRPr="00040228">
        <w:rPr>
          <w:rFonts w:cstheme="minorHAnsi"/>
        </w:rPr>
        <w:t>vulnerable populations</w:t>
      </w:r>
      <w:r w:rsidR="00E1346C">
        <w:rPr>
          <w:rFonts w:cstheme="minorHAnsi"/>
        </w:rPr>
        <w:t xml:space="preserve"> (p. 8, TCPS2 2018)</w:t>
      </w:r>
      <w:r w:rsidR="00280571">
        <w:rPr>
          <w:rFonts w:cstheme="minorHAnsi"/>
        </w:rPr>
        <w:t>,</w:t>
      </w:r>
    </w:p>
    <w:p w14:paraId="35C8AB44" w14:textId="61FB80D1" w:rsidR="003B21D4" w:rsidRPr="00040228" w:rsidRDefault="00166A77" w:rsidP="00040228">
      <w:pPr>
        <w:pStyle w:val="ListParagraph"/>
        <w:numPr>
          <w:ilvl w:val="1"/>
          <w:numId w:val="1"/>
        </w:numPr>
      </w:pPr>
      <w:r w:rsidRPr="00040228">
        <w:rPr>
          <w:rFonts w:cstheme="minorHAnsi"/>
        </w:rPr>
        <w:t xml:space="preserve">should not use </w:t>
      </w:r>
      <w:r w:rsidR="008204AD" w:rsidRPr="00040228">
        <w:rPr>
          <w:rFonts w:cstheme="minorHAnsi"/>
        </w:rPr>
        <w:t>First Nations, Inuit</w:t>
      </w:r>
      <w:r w:rsidR="003B21D4" w:rsidRPr="00040228">
        <w:rPr>
          <w:rFonts w:cstheme="minorHAnsi"/>
        </w:rPr>
        <w:t>,</w:t>
      </w:r>
      <w:r w:rsidR="008204AD" w:rsidRPr="00040228">
        <w:rPr>
          <w:rFonts w:cstheme="minorHAnsi"/>
        </w:rPr>
        <w:t xml:space="preserve"> and Métis </w:t>
      </w:r>
      <w:r w:rsidR="003B21D4" w:rsidRPr="00040228">
        <w:rPr>
          <w:rFonts w:cstheme="minorHAnsi"/>
        </w:rPr>
        <w:t>p</w:t>
      </w:r>
      <w:r w:rsidR="008204AD" w:rsidRPr="00040228">
        <w:rPr>
          <w:rFonts w:cstheme="minorHAnsi"/>
        </w:rPr>
        <w:t>eoples</w:t>
      </w:r>
      <w:r w:rsidR="00E05834">
        <w:rPr>
          <w:rFonts w:cstheme="minorHAnsi"/>
        </w:rPr>
        <w:t xml:space="preserve"> (Chapter 9, p. 107, TCPS2 2018)</w:t>
      </w:r>
      <w:r w:rsidR="00280571">
        <w:rPr>
          <w:rFonts w:cstheme="minorHAnsi"/>
        </w:rPr>
        <w:t>,</w:t>
      </w:r>
      <w:r w:rsidR="003B21D4" w:rsidRPr="00040228">
        <w:rPr>
          <w:rFonts w:cstheme="minorHAnsi"/>
        </w:rPr>
        <w:t xml:space="preserve"> </w:t>
      </w:r>
    </w:p>
    <w:p w14:paraId="00A5AD1B" w14:textId="0889CB9D" w:rsidR="000F3E42" w:rsidRPr="00040228" w:rsidRDefault="00425EA0" w:rsidP="00040228">
      <w:pPr>
        <w:pStyle w:val="ListParagraph"/>
        <w:numPr>
          <w:ilvl w:val="1"/>
          <w:numId w:val="1"/>
        </w:numPr>
      </w:pPr>
      <w:r w:rsidRPr="00040228">
        <w:rPr>
          <w:rFonts w:cstheme="minorHAnsi"/>
        </w:rPr>
        <w:t>should not involve deception</w:t>
      </w:r>
      <w:r w:rsidR="00BD7EB2" w:rsidRPr="00040228">
        <w:rPr>
          <w:rFonts w:cstheme="minorHAnsi"/>
        </w:rPr>
        <w:t xml:space="preserve"> for the participants</w:t>
      </w:r>
      <w:r w:rsidR="00FA29CD">
        <w:rPr>
          <w:rFonts w:cstheme="minorHAnsi"/>
        </w:rPr>
        <w:t xml:space="preserve"> (p. 201, TCPS2 2018)</w:t>
      </w:r>
      <w:r w:rsidR="00280571">
        <w:rPr>
          <w:rFonts w:cstheme="minorHAnsi"/>
        </w:rPr>
        <w:t>,</w:t>
      </w:r>
    </w:p>
    <w:p w14:paraId="6E7ED801" w14:textId="1DDE8A8E" w:rsidR="00425EA0" w:rsidRPr="00040228" w:rsidRDefault="00F96671" w:rsidP="00040228">
      <w:pPr>
        <w:pStyle w:val="ListParagraph"/>
        <w:numPr>
          <w:ilvl w:val="1"/>
          <w:numId w:val="1"/>
        </w:numPr>
      </w:pPr>
      <w:r w:rsidRPr="00040228">
        <w:rPr>
          <w:rFonts w:cstheme="minorHAnsi"/>
        </w:rPr>
        <w:t xml:space="preserve">should not be a direct extension of </w:t>
      </w:r>
      <w:r w:rsidR="00626195" w:rsidRPr="00040228">
        <w:rPr>
          <w:rFonts w:cstheme="minorHAnsi"/>
        </w:rPr>
        <w:t xml:space="preserve">the </w:t>
      </w:r>
      <w:r w:rsidRPr="00040228">
        <w:rPr>
          <w:rFonts w:cstheme="minorHAnsi"/>
        </w:rPr>
        <w:t>course instructor’s research,</w:t>
      </w:r>
    </w:p>
    <w:p w14:paraId="1F9CB2E2" w14:textId="4A994EF4" w:rsidR="00F96671" w:rsidRPr="00040228" w:rsidRDefault="0011470F" w:rsidP="00040228">
      <w:pPr>
        <w:pStyle w:val="ListParagraph"/>
        <w:numPr>
          <w:ilvl w:val="1"/>
          <w:numId w:val="1"/>
        </w:numPr>
      </w:pPr>
      <w:r w:rsidRPr="00040228">
        <w:rPr>
          <w:rFonts w:cstheme="minorHAnsi"/>
        </w:rPr>
        <w:t>should not collect bio-medical samples</w:t>
      </w:r>
      <w:r w:rsidR="0086465B" w:rsidRPr="00040228">
        <w:rPr>
          <w:rFonts w:cstheme="minorHAnsi"/>
        </w:rPr>
        <w:t>,</w:t>
      </w:r>
    </w:p>
    <w:p w14:paraId="2D54CC23" w14:textId="7FBD81B5" w:rsidR="0086465B" w:rsidRPr="00C55EA7" w:rsidRDefault="0086465B" w:rsidP="00040228">
      <w:pPr>
        <w:pStyle w:val="ListParagraph"/>
        <w:numPr>
          <w:ilvl w:val="1"/>
          <w:numId w:val="1"/>
        </w:numPr>
      </w:pPr>
      <w:r w:rsidRPr="00040228">
        <w:rPr>
          <w:rFonts w:cstheme="minorHAnsi"/>
        </w:rPr>
        <w:t>should not involve physically invasive contact with the participants,</w:t>
      </w:r>
    </w:p>
    <w:p w14:paraId="6A23ACF6" w14:textId="77777777" w:rsidR="00063C37" w:rsidRDefault="00063C37" w:rsidP="009A6F23">
      <w:pPr>
        <w:pStyle w:val="ListParagraph"/>
        <w:numPr>
          <w:ilvl w:val="1"/>
          <w:numId w:val="1"/>
        </w:numPr>
      </w:pPr>
      <w:r>
        <w:t>should not collect</w:t>
      </w:r>
      <w:r w:rsidRPr="00063C37">
        <w:t xml:space="preserve"> participants’ identifiers (name, phone #, address, etc.)</w:t>
      </w:r>
      <w:r>
        <w:t>,</w:t>
      </w:r>
    </w:p>
    <w:p w14:paraId="573A665B" w14:textId="7A9C76AD" w:rsidR="009A6F23" w:rsidRPr="00DE34BA" w:rsidRDefault="009A6F23" w:rsidP="009A6F23">
      <w:pPr>
        <w:pStyle w:val="ListParagraph"/>
        <w:numPr>
          <w:ilvl w:val="1"/>
          <w:numId w:val="1"/>
        </w:numPr>
      </w:pPr>
      <w:r w:rsidRPr="00DE34BA">
        <w:rPr>
          <w:rFonts w:cstheme="minorHAnsi"/>
        </w:rPr>
        <w:t>should not publish or disseminate</w:t>
      </w:r>
      <w:r w:rsidR="00832474" w:rsidRPr="00DE34BA">
        <w:rPr>
          <w:rFonts w:cstheme="minorHAnsi"/>
        </w:rPr>
        <w:t xml:space="preserve"> research findings</w:t>
      </w:r>
      <w:r w:rsidRPr="00DE34BA">
        <w:rPr>
          <w:rFonts w:cstheme="minorHAnsi"/>
        </w:rPr>
        <w:t xml:space="preserve"> outside of Lethbridge College,</w:t>
      </w:r>
    </w:p>
    <w:p w14:paraId="68887D43" w14:textId="57C0BD1E" w:rsidR="009A6F23" w:rsidRPr="00DE34BA" w:rsidRDefault="00DF0B4E" w:rsidP="00040228">
      <w:pPr>
        <w:pStyle w:val="ListParagraph"/>
        <w:numPr>
          <w:ilvl w:val="1"/>
          <w:numId w:val="1"/>
        </w:numPr>
      </w:pPr>
      <w:r w:rsidRPr="00DE34BA">
        <w:t>should not involve a real or apparent conflict of interest</w:t>
      </w:r>
      <w:r w:rsidR="00415AE9" w:rsidRPr="00DE34BA">
        <w:t xml:space="preserve"> (p. 92, TCPS2</w:t>
      </w:r>
      <w:r w:rsidR="00E90D0D" w:rsidRPr="00DE34BA">
        <w:t xml:space="preserve"> 2018),</w:t>
      </w:r>
    </w:p>
    <w:p w14:paraId="7E2C46AE" w14:textId="0BCD7BAE" w:rsidR="00B31562" w:rsidRPr="00DE34BA" w:rsidRDefault="00B31562" w:rsidP="00040228">
      <w:pPr>
        <w:pStyle w:val="ListParagraph"/>
        <w:numPr>
          <w:ilvl w:val="1"/>
          <w:numId w:val="1"/>
        </w:numPr>
      </w:pPr>
      <w:r w:rsidRPr="00DE34BA">
        <w:t>should not use data previously collected from human participants for any purpose other than originally intended,</w:t>
      </w:r>
    </w:p>
    <w:p w14:paraId="667A498D" w14:textId="383A21D5" w:rsidR="00A207AB" w:rsidRPr="00DE34BA" w:rsidRDefault="00A207AB" w:rsidP="00040228">
      <w:pPr>
        <w:pStyle w:val="ListParagraph"/>
        <w:numPr>
          <w:ilvl w:val="1"/>
          <w:numId w:val="1"/>
        </w:numPr>
      </w:pPr>
      <w:r w:rsidRPr="00DE34BA">
        <w:t>should not have a power i</w:t>
      </w:r>
      <w:r w:rsidR="00E90D0D" w:rsidRPr="00DE34BA">
        <w:t>m</w:t>
      </w:r>
      <w:r w:rsidRPr="00DE34BA">
        <w:t>balance between you and the intended research participants</w:t>
      </w:r>
      <w:r w:rsidR="0028087F" w:rsidRPr="00DE34BA">
        <w:t xml:space="preserve"> (p. 96</w:t>
      </w:r>
      <w:r w:rsidR="004E6AB2" w:rsidRPr="00DE34BA">
        <w:t xml:space="preserve">, TCPS2 2018), </w:t>
      </w:r>
    </w:p>
    <w:p w14:paraId="1184F655" w14:textId="09D74C29" w:rsidR="00F71051" w:rsidRPr="00DE34BA" w:rsidRDefault="00F71051" w:rsidP="00040228">
      <w:pPr>
        <w:pStyle w:val="ListParagraph"/>
        <w:numPr>
          <w:ilvl w:val="1"/>
          <w:numId w:val="1"/>
        </w:numPr>
      </w:pPr>
      <w:r w:rsidRPr="00DE34BA">
        <w:t xml:space="preserve">should </w:t>
      </w:r>
      <w:r w:rsidR="00CA6F96" w:rsidRPr="00DE34BA">
        <w:t xml:space="preserve">not </w:t>
      </w:r>
      <w:r w:rsidR="00B4312F" w:rsidRPr="00DE34BA">
        <w:t xml:space="preserve">force participants to answer all </w:t>
      </w:r>
      <w:r w:rsidR="006E3621" w:rsidRPr="00DE34BA">
        <w:t xml:space="preserve">interview </w:t>
      </w:r>
      <w:r w:rsidR="0006617C" w:rsidRPr="00DE34BA">
        <w:t xml:space="preserve">questions and </w:t>
      </w:r>
      <w:r w:rsidR="00CF66B4" w:rsidRPr="00DE34BA">
        <w:t xml:space="preserve">should </w:t>
      </w:r>
      <w:r w:rsidR="00E1003B" w:rsidRPr="00DE34BA">
        <w:t xml:space="preserve">allow </w:t>
      </w:r>
      <w:r w:rsidR="0006617C" w:rsidRPr="00DE34BA">
        <w:t xml:space="preserve">participants to </w:t>
      </w:r>
      <w:r w:rsidR="00E1003B" w:rsidRPr="00DE34BA">
        <w:t>opt</w:t>
      </w:r>
      <w:r w:rsidR="007C09B8" w:rsidRPr="00DE34BA">
        <w:t xml:space="preserve"> </w:t>
      </w:r>
      <w:r w:rsidR="00E1003B" w:rsidRPr="00DE34BA">
        <w:t>out of any questions that they find intimate or sensitive</w:t>
      </w:r>
      <w:r w:rsidR="0006617C" w:rsidRPr="00DE34BA">
        <w:t>,</w:t>
      </w:r>
    </w:p>
    <w:p w14:paraId="529FB6D4" w14:textId="6BC90E52" w:rsidR="000F3E42" w:rsidRPr="00DE34BA" w:rsidRDefault="00D15993" w:rsidP="00040228">
      <w:pPr>
        <w:pStyle w:val="ListParagraph"/>
        <w:numPr>
          <w:ilvl w:val="1"/>
          <w:numId w:val="1"/>
        </w:numPr>
      </w:pPr>
      <w:r w:rsidRPr="00DE34BA">
        <w:rPr>
          <w:rFonts w:cstheme="minorHAnsi"/>
        </w:rPr>
        <w:t xml:space="preserve">should not </w:t>
      </w:r>
      <w:r w:rsidR="00626195" w:rsidRPr="00DE34BA">
        <w:rPr>
          <w:rFonts w:cstheme="minorHAnsi"/>
        </w:rPr>
        <w:t>involve</w:t>
      </w:r>
      <w:r w:rsidR="00D80402" w:rsidRPr="00DE34BA">
        <w:rPr>
          <w:rFonts w:cstheme="minorHAnsi"/>
        </w:rPr>
        <w:t xml:space="preserve"> </w:t>
      </w:r>
      <w:r w:rsidRPr="00DE34BA">
        <w:rPr>
          <w:rFonts w:cstheme="minorHAnsi"/>
        </w:rPr>
        <w:t xml:space="preserve">participants </w:t>
      </w:r>
      <w:r w:rsidR="00626195" w:rsidRPr="00DE34BA">
        <w:rPr>
          <w:rFonts w:cstheme="minorHAnsi"/>
        </w:rPr>
        <w:t>engag</w:t>
      </w:r>
      <w:r w:rsidR="008A658A" w:rsidRPr="00DE34BA">
        <w:rPr>
          <w:rFonts w:cstheme="minorHAnsi"/>
        </w:rPr>
        <w:t>ed in illegal activities</w:t>
      </w:r>
      <w:r w:rsidR="00FC75FE" w:rsidRPr="00DE34BA">
        <w:rPr>
          <w:rFonts w:cstheme="minorHAnsi"/>
        </w:rPr>
        <w:t>.</w:t>
      </w:r>
    </w:p>
    <w:p w14:paraId="1D1368A4" w14:textId="77777777" w:rsidR="005D35BE" w:rsidRPr="004D2CFB" w:rsidRDefault="005D35BE" w:rsidP="005D35BE">
      <w:pPr>
        <w:pStyle w:val="ListParagraph"/>
        <w:ind w:left="1440"/>
        <w:rPr>
          <w:rFonts w:cstheme="minorHAnsi"/>
        </w:rPr>
      </w:pPr>
    </w:p>
    <w:p w14:paraId="17B3A3CB" w14:textId="4C684248" w:rsidR="00693414" w:rsidRPr="000609FC" w:rsidRDefault="00693414" w:rsidP="000609FC">
      <w:pPr>
        <w:pStyle w:val="ListParagraph"/>
        <w:numPr>
          <w:ilvl w:val="0"/>
          <w:numId w:val="1"/>
        </w:numPr>
        <w:rPr>
          <w:rFonts w:cstheme="minorHAnsi"/>
        </w:rPr>
      </w:pPr>
      <w:r w:rsidRPr="00B2662C">
        <w:rPr>
          <w:rFonts w:cstheme="minorHAnsi"/>
        </w:rPr>
        <w:t xml:space="preserve">Students </w:t>
      </w:r>
      <w:r w:rsidR="002168A3" w:rsidRPr="00B2662C">
        <w:rPr>
          <w:rFonts w:cstheme="minorHAnsi"/>
        </w:rPr>
        <w:t xml:space="preserve">doing course-based research involving human participants </w:t>
      </w:r>
      <w:r w:rsidRPr="00B2662C">
        <w:rPr>
          <w:rFonts w:cstheme="minorHAnsi"/>
        </w:rPr>
        <w:t xml:space="preserve">should submit a duly completed ethics application </w:t>
      </w:r>
      <w:r w:rsidR="00C500A9">
        <w:rPr>
          <w:rFonts w:cstheme="minorHAnsi"/>
        </w:rPr>
        <w:t>(</w:t>
      </w:r>
      <w:hyperlink r:id="rId11" w:history="1">
        <w:r w:rsidR="000609FC" w:rsidRPr="00A053CB">
          <w:rPr>
            <w:rStyle w:val="Hyperlink"/>
            <w:rFonts w:cstheme="minorHAnsi"/>
          </w:rPr>
          <w:t>https://lethbridgecollege.ca/document-centre/forms/applied-research/research-ethics-board-course-based-student-research-ethics</w:t>
        </w:r>
      </w:hyperlink>
      <w:r w:rsidR="00C500A9">
        <w:rPr>
          <w:rFonts w:cstheme="minorHAnsi"/>
        </w:rPr>
        <w:t>)</w:t>
      </w:r>
      <w:r w:rsidR="000609FC">
        <w:rPr>
          <w:rFonts w:cstheme="minorHAnsi"/>
        </w:rPr>
        <w:t xml:space="preserve"> </w:t>
      </w:r>
      <w:r w:rsidR="00011C02" w:rsidRPr="000609FC">
        <w:rPr>
          <w:rFonts w:cstheme="minorHAnsi"/>
        </w:rPr>
        <w:t>w</w:t>
      </w:r>
      <w:r w:rsidRPr="000609FC">
        <w:rPr>
          <w:rFonts w:cstheme="minorHAnsi"/>
        </w:rPr>
        <w:t xml:space="preserve">ith </w:t>
      </w:r>
      <w:r w:rsidR="00F61538" w:rsidRPr="000609FC">
        <w:rPr>
          <w:rFonts w:cstheme="minorHAnsi"/>
        </w:rPr>
        <w:t xml:space="preserve">the </w:t>
      </w:r>
      <w:r w:rsidR="002D0A3B" w:rsidRPr="000609FC">
        <w:rPr>
          <w:rFonts w:cstheme="minorHAnsi"/>
        </w:rPr>
        <w:t xml:space="preserve">following </w:t>
      </w:r>
      <w:r w:rsidRPr="000609FC">
        <w:rPr>
          <w:rFonts w:cstheme="minorHAnsi"/>
        </w:rPr>
        <w:t>documents to the course instructor</w:t>
      </w:r>
      <w:r w:rsidR="002168A3" w:rsidRPr="000609FC">
        <w:rPr>
          <w:rFonts w:cstheme="minorHAnsi"/>
        </w:rPr>
        <w:t>.</w:t>
      </w:r>
    </w:p>
    <w:p w14:paraId="3052BDFA" w14:textId="16E5F662" w:rsidR="00EA0AC1" w:rsidRPr="00FF638C" w:rsidRDefault="00EA0AC1" w:rsidP="00EA0AC1">
      <w:pPr>
        <w:pStyle w:val="ListParagraph"/>
        <w:numPr>
          <w:ilvl w:val="1"/>
          <w:numId w:val="2"/>
        </w:numPr>
        <w:rPr>
          <w:rFonts w:cstheme="minorHAnsi"/>
        </w:rPr>
      </w:pPr>
      <w:r w:rsidRPr="00FF638C">
        <w:rPr>
          <w:rFonts w:cstheme="minorHAnsi"/>
        </w:rPr>
        <w:t>Proposed advertisement letter/poster/e-mail</w:t>
      </w:r>
      <w:r w:rsidR="00FF638C" w:rsidRPr="00FF638C">
        <w:rPr>
          <w:rFonts w:cstheme="minorHAnsi"/>
        </w:rPr>
        <w:t>/social media post</w:t>
      </w:r>
    </w:p>
    <w:p w14:paraId="714EE3DA" w14:textId="77777777" w:rsidR="00EA0AC1" w:rsidRPr="00FF638C" w:rsidRDefault="00EA0AC1" w:rsidP="00EA0AC1">
      <w:pPr>
        <w:pStyle w:val="ListParagraph"/>
        <w:numPr>
          <w:ilvl w:val="1"/>
          <w:numId w:val="2"/>
        </w:numPr>
        <w:rPr>
          <w:rFonts w:cstheme="minorHAnsi"/>
        </w:rPr>
      </w:pPr>
      <w:r w:rsidRPr="00FF638C">
        <w:rPr>
          <w:rFonts w:cstheme="minorHAnsi"/>
        </w:rPr>
        <w:t xml:space="preserve">Proposed informed consent form </w:t>
      </w:r>
    </w:p>
    <w:p w14:paraId="7A881FB2" w14:textId="41A04795" w:rsidR="00EA0AC1" w:rsidRPr="00FF638C" w:rsidRDefault="00EA0AC1" w:rsidP="00EA0AC1">
      <w:pPr>
        <w:pStyle w:val="ListParagraph"/>
        <w:numPr>
          <w:ilvl w:val="1"/>
          <w:numId w:val="2"/>
        </w:numPr>
        <w:rPr>
          <w:rFonts w:cstheme="minorHAnsi"/>
        </w:rPr>
      </w:pPr>
      <w:r w:rsidRPr="00FF638C">
        <w:rPr>
          <w:rFonts w:cstheme="minorHAnsi"/>
        </w:rPr>
        <w:t>Proposed interview questions and</w:t>
      </w:r>
      <w:r w:rsidR="007D052F">
        <w:rPr>
          <w:rFonts w:cstheme="minorHAnsi"/>
        </w:rPr>
        <w:t>/</w:t>
      </w:r>
      <w:r w:rsidRPr="00FF638C">
        <w:rPr>
          <w:rFonts w:cstheme="minorHAnsi"/>
        </w:rPr>
        <w:t>or survey questionnaire</w:t>
      </w:r>
    </w:p>
    <w:p w14:paraId="5334F975" w14:textId="77777777" w:rsidR="00EA0AC1" w:rsidRPr="00FF638C" w:rsidRDefault="00EA0AC1" w:rsidP="00EA0AC1">
      <w:pPr>
        <w:pStyle w:val="ListParagraph"/>
        <w:numPr>
          <w:ilvl w:val="1"/>
          <w:numId w:val="2"/>
        </w:numPr>
        <w:rPr>
          <w:rFonts w:cstheme="minorHAnsi"/>
        </w:rPr>
      </w:pPr>
      <w:r w:rsidRPr="00FF638C">
        <w:rPr>
          <w:rFonts w:cstheme="minorHAnsi"/>
        </w:rPr>
        <w:t xml:space="preserve">Any other relevant documents </w:t>
      </w:r>
    </w:p>
    <w:p w14:paraId="58AA0679" w14:textId="77777777" w:rsidR="00EA0AC1" w:rsidRDefault="00EA0AC1" w:rsidP="002168A3">
      <w:pPr>
        <w:pStyle w:val="ListParagraph"/>
        <w:ind w:left="1440"/>
        <w:rPr>
          <w:rFonts w:cstheme="minorHAnsi"/>
        </w:rPr>
      </w:pPr>
    </w:p>
    <w:p w14:paraId="16C1CD68" w14:textId="51B19938" w:rsidR="009463F0" w:rsidRDefault="00330F5A" w:rsidP="00B2662C">
      <w:pPr>
        <w:pStyle w:val="ListParagraph"/>
        <w:numPr>
          <w:ilvl w:val="0"/>
          <w:numId w:val="1"/>
        </w:numPr>
        <w:rPr>
          <w:rFonts w:cstheme="minorHAnsi"/>
        </w:rPr>
      </w:pPr>
      <w:r w:rsidRPr="00B2662C">
        <w:rPr>
          <w:rFonts w:cstheme="minorHAnsi"/>
        </w:rPr>
        <w:t xml:space="preserve">If </w:t>
      </w:r>
      <w:r w:rsidR="00541B4A" w:rsidRPr="00B2662C">
        <w:rPr>
          <w:rFonts w:cstheme="minorHAnsi"/>
        </w:rPr>
        <w:t xml:space="preserve">course instructors </w:t>
      </w:r>
      <w:r w:rsidRPr="00B2662C">
        <w:rPr>
          <w:rFonts w:cstheme="minorHAnsi"/>
        </w:rPr>
        <w:t xml:space="preserve">have questions on course-based research ethics involving </w:t>
      </w:r>
      <w:r w:rsidR="004D2CFB" w:rsidRPr="00B2662C">
        <w:rPr>
          <w:rFonts w:cstheme="minorHAnsi"/>
        </w:rPr>
        <w:t xml:space="preserve">human participants, </w:t>
      </w:r>
      <w:r w:rsidRPr="00B2662C">
        <w:rPr>
          <w:rFonts w:cstheme="minorHAnsi"/>
        </w:rPr>
        <w:t xml:space="preserve">please </w:t>
      </w:r>
      <w:r w:rsidR="00F61538">
        <w:rPr>
          <w:rFonts w:cstheme="minorHAnsi"/>
        </w:rPr>
        <w:t>contact</w:t>
      </w:r>
      <w:r w:rsidRPr="00B2662C">
        <w:rPr>
          <w:rFonts w:cstheme="minorHAnsi"/>
        </w:rPr>
        <w:t xml:space="preserve"> the Research Ethics Board Chair</w:t>
      </w:r>
      <w:r w:rsidR="004D2CFB" w:rsidRPr="00B2662C">
        <w:rPr>
          <w:rFonts w:cstheme="minorHAnsi"/>
        </w:rPr>
        <w:t xml:space="preserve"> or C</w:t>
      </w:r>
      <w:r w:rsidR="00DA1604" w:rsidRPr="00B2662C">
        <w:rPr>
          <w:rFonts w:cstheme="minorHAnsi"/>
        </w:rPr>
        <w:t>oordinator.</w:t>
      </w:r>
      <w:r w:rsidR="00680CFB" w:rsidRPr="00B2662C">
        <w:rPr>
          <w:rFonts w:cstheme="minorHAnsi"/>
        </w:rPr>
        <w:t xml:space="preserve"> </w:t>
      </w:r>
    </w:p>
    <w:p w14:paraId="06905737" w14:textId="77777777" w:rsidR="00B2662C" w:rsidRPr="00B2662C" w:rsidRDefault="00B2662C" w:rsidP="00B2662C">
      <w:pPr>
        <w:pStyle w:val="ListParagraph"/>
        <w:rPr>
          <w:rFonts w:cstheme="minorHAnsi"/>
        </w:rPr>
      </w:pPr>
    </w:p>
    <w:p w14:paraId="3477AFE6" w14:textId="30EA3D47" w:rsidR="00DF06FA" w:rsidRPr="00DE34BA" w:rsidRDefault="00AC73BF" w:rsidP="002A520A">
      <w:pPr>
        <w:pStyle w:val="ListParagraph"/>
        <w:numPr>
          <w:ilvl w:val="0"/>
          <w:numId w:val="1"/>
        </w:numPr>
        <w:rPr>
          <w:rFonts w:cstheme="minorHAnsi"/>
        </w:rPr>
      </w:pPr>
      <w:r w:rsidRPr="00DE34BA">
        <w:rPr>
          <w:rFonts w:cstheme="minorHAnsi"/>
        </w:rPr>
        <w:lastRenderedPageBreak/>
        <w:t>At the end of the research</w:t>
      </w:r>
      <w:r w:rsidR="00412280" w:rsidRPr="00DE34BA">
        <w:rPr>
          <w:rFonts w:cstheme="minorHAnsi"/>
        </w:rPr>
        <w:t xml:space="preserve"> </w:t>
      </w:r>
      <w:r w:rsidR="00335AE8" w:rsidRPr="00DE34BA">
        <w:rPr>
          <w:rFonts w:cstheme="minorHAnsi"/>
        </w:rPr>
        <w:t>(</w:t>
      </w:r>
      <w:r w:rsidR="00412280" w:rsidRPr="00DE34BA">
        <w:rPr>
          <w:rFonts w:cstheme="minorHAnsi"/>
        </w:rPr>
        <w:t>or end of the semester</w:t>
      </w:r>
      <w:r w:rsidR="0014708B" w:rsidRPr="00DE34BA">
        <w:rPr>
          <w:rFonts w:cstheme="minorHAnsi"/>
        </w:rPr>
        <w:t>)</w:t>
      </w:r>
      <w:r w:rsidRPr="00DE34BA">
        <w:rPr>
          <w:rFonts w:cstheme="minorHAnsi"/>
        </w:rPr>
        <w:t xml:space="preserve">, </w:t>
      </w:r>
      <w:r w:rsidR="00274A47" w:rsidRPr="00DE34BA">
        <w:rPr>
          <w:rFonts w:cstheme="minorHAnsi"/>
        </w:rPr>
        <w:t xml:space="preserve">all </w:t>
      </w:r>
      <w:r w:rsidR="00065FC9" w:rsidRPr="00DE34BA">
        <w:rPr>
          <w:rFonts w:cstheme="minorHAnsi"/>
        </w:rPr>
        <w:t>files</w:t>
      </w:r>
      <w:r w:rsidR="00335AE8" w:rsidRPr="00DE34BA">
        <w:rPr>
          <w:rFonts w:cstheme="minorHAnsi"/>
        </w:rPr>
        <w:t>,</w:t>
      </w:r>
      <w:r w:rsidR="00065FC9" w:rsidRPr="00DE34BA">
        <w:rPr>
          <w:rFonts w:cstheme="minorHAnsi"/>
        </w:rPr>
        <w:t xml:space="preserve"> whether paper</w:t>
      </w:r>
      <w:r w:rsidR="0095490B" w:rsidRPr="00DE34BA">
        <w:rPr>
          <w:rFonts w:cstheme="minorHAnsi"/>
        </w:rPr>
        <w:t xml:space="preserve"> or </w:t>
      </w:r>
      <w:r w:rsidR="00274A47" w:rsidRPr="00DE34BA">
        <w:rPr>
          <w:rFonts w:cstheme="minorHAnsi"/>
        </w:rPr>
        <w:t xml:space="preserve">electronic </w:t>
      </w:r>
      <w:r w:rsidR="0095490B" w:rsidRPr="00DE34BA">
        <w:rPr>
          <w:rFonts w:cstheme="minorHAnsi"/>
        </w:rPr>
        <w:t xml:space="preserve">(CDs, </w:t>
      </w:r>
      <w:r w:rsidR="00274A47" w:rsidRPr="00DE34BA">
        <w:rPr>
          <w:rFonts w:cstheme="minorHAnsi"/>
        </w:rPr>
        <w:t>memory drives, PCs, laptops</w:t>
      </w:r>
      <w:r w:rsidR="00085A8A" w:rsidRPr="00DE34BA">
        <w:rPr>
          <w:rFonts w:cstheme="minorHAnsi"/>
        </w:rPr>
        <w:t>,</w:t>
      </w:r>
      <w:r w:rsidR="00274A47" w:rsidRPr="00DE34BA">
        <w:rPr>
          <w:rFonts w:cstheme="minorHAnsi"/>
        </w:rPr>
        <w:t xml:space="preserve"> and</w:t>
      </w:r>
      <w:r w:rsidR="00085A8A" w:rsidRPr="00DE34BA">
        <w:rPr>
          <w:rFonts w:cstheme="minorHAnsi"/>
        </w:rPr>
        <w:t>/or</w:t>
      </w:r>
      <w:r w:rsidR="00274A47" w:rsidRPr="00DE34BA">
        <w:rPr>
          <w:rFonts w:cstheme="minorHAnsi"/>
        </w:rPr>
        <w:t xml:space="preserve"> file serve</w:t>
      </w:r>
      <w:r w:rsidR="0095490B" w:rsidRPr="00DE34BA">
        <w:rPr>
          <w:rFonts w:cstheme="minorHAnsi"/>
        </w:rPr>
        <w:t>r</w:t>
      </w:r>
      <w:r w:rsidR="00274A47" w:rsidRPr="00DE34BA">
        <w:rPr>
          <w:rFonts w:cstheme="minorHAnsi"/>
        </w:rPr>
        <w:t>s</w:t>
      </w:r>
      <w:r w:rsidR="0095490B" w:rsidRPr="00DE34BA">
        <w:rPr>
          <w:rFonts w:cstheme="minorHAnsi"/>
        </w:rPr>
        <w:t>, etc.)</w:t>
      </w:r>
      <w:r w:rsidR="00335AE8" w:rsidRPr="00DE34BA">
        <w:rPr>
          <w:rFonts w:cstheme="minorHAnsi"/>
        </w:rPr>
        <w:t>,</w:t>
      </w:r>
      <w:r w:rsidR="00274A47" w:rsidRPr="00DE34BA">
        <w:rPr>
          <w:rFonts w:cstheme="minorHAnsi"/>
        </w:rPr>
        <w:t xml:space="preserve"> </w:t>
      </w:r>
      <w:r w:rsidR="0095490B" w:rsidRPr="00DE34BA">
        <w:rPr>
          <w:rFonts w:cstheme="minorHAnsi"/>
        </w:rPr>
        <w:t>must</w:t>
      </w:r>
      <w:r w:rsidR="00274A47" w:rsidRPr="00DE34BA">
        <w:rPr>
          <w:rFonts w:cstheme="minorHAnsi"/>
        </w:rPr>
        <w:t xml:space="preserve"> be permanently</w:t>
      </w:r>
      <w:r w:rsidR="00065FC9" w:rsidRPr="00DE34BA">
        <w:rPr>
          <w:rFonts w:cstheme="minorHAnsi"/>
        </w:rPr>
        <w:t xml:space="preserve"> destroyed/</w:t>
      </w:r>
      <w:r w:rsidR="00274A47" w:rsidRPr="00DE34BA">
        <w:rPr>
          <w:rFonts w:cstheme="minorHAnsi"/>
        </w:rPr>
        <w:t>deleted</w:t>
      </w:r>
      <w:r w:rsidR="00A2591D" w:rsidRPr="00DE34BA">
        <w:rPr>
          <w:rFonts w:cstheme="minorHAnsi"/>
        </w:rPr>
        <w:t xml:space="preserve"> in accordance with the Lethbridge College Records Management Policy.</w:t>
      </w:r>
    </w:p>
    <w:sectPr w:rsidR="00DF06FA" w:rsidRPr="00DE34BA" w:rsidSect="00930F05">
      <w:pgSz w:w="12240" w:h="15840"/>
      <w:pgMar w:top="907" w:right="907" w:bottom="907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00C82"/>
    <w:multiLevelType w:val="hybridMultilevel"/>
    <w:tmpl w:val="07909BE6"/>
    <w:lvl w:ilvl="0" w:tplc="58B6B1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17C46"/>
    <w:multiLevelType w:val="hybridMultilevel"/>
    <w:tmpl w:val="A19E9C1C"/>
    <w:lvl w:ilvl="0" w:tplc="1CECD2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5003742">
    <w:abstractNumId w:val="1"/>
  </w:num>
  <w:num w:numId="2" w16cid:durableId="1974091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szAwMTM0MjY1NDJX0lEKTi0uzszPAykwNKgFAEHScp4tAAAA"/>
  </w:docVars>
  <w:rsids>
    <w:rsidRoot w:val="00822993"/>
    <w:rsid w:val="00011C02"/>
    <w:rsid w:val="00012775"/>
    <w:rsid w:val="00040228"/>
    <w:rsid w:val="00041129"/>
    <w:rsid w:val="00043DDD"/>
    <w:rsid w:val="0005443F"/>
    <w:rsid w:val="000609FC"/>
    <w:rsid w:val="00062ACD"/>
    <w:rsid w:val="00063C37"/>
    <w:rsid w:val="00065884"/>
    <w:rsid w:val="00065FBB"/>
    <w:rsid w:val="00065FC9"/>
    <w:rsid w:val="0006617C"/>
    <w:rsid w:val="000671FF"/>
    <w:rsid w:val="00082F16"/>
    <w:rsid w:val="00085A8A"/>
    <w:rsid w:val="00094D3C"/>
    <w:rsid w:val="000B0777"/>
    <w:rsid w:val="000B2ABD"/>
    <w:rsid w:val="000B5554"/>
    <w:rsid w:val="000C17D3"/>
    <w:rsid w:val="000F3E42"/>
    <w:rsid w:val="000F644E"/>
    <w:rsid w:val="001114C8"/>
    <w:rsid w:val="0011470F"/>
    <w:rsid w:val="00115E69"/>
    <w:rsid w:val="0011760B"/>
    <w:rsid w:val="0014708B"/>
    <w:rsid w:val="00166A77"/>
    <w:rsid w:val="0018615C"/>
    <w:rsid w:val="001872B5"/>
    <w:rsid w:val="00191570"/>
    <w:rsid w:val="001A6D76"/>
    <w:rsid w:val="001C140E"/>
    <w:rsid w:val="001F464C"/>
    <w:rsid w:val="002117A9"/>
    <w:rsid w:val="002168A3"/>
    <w:rsid w:val="00236B55"/>
    <w:rsid w:val="002445A0"/>
    <w:rsid w:val="00261747"/>
    <w:rsid w:val="00274A47"/>
    <w:rsid w:val="00280571"/>
    <w:rsid w:val="0028087F"/>
    <w:rsid w:val="0028415C"/>
    <w:rsid w:val="002A468A"/>
    <w:rsid w:val="002A520A"/>
    <w:rsid w:val="002B0A9C"/>
    <w:rsid w:val="002B2F06"/>
    <w:rsid w:val="002B5C6C"/>
    <w:rsid w:val="002C5057"/>
    <w:rsid w:val="002D0A3B"/>
    <w:rsid w:val="002D7716"/>
    <w:rsid w:val="002F5EDE"/>
    <w:rsid w:val="00300997"/>
    <w:rsid w:val="00321900"/>
    <w:rsid w:val="003263EC"/>
    <w:rsid w:val="00330F5A"/>
    <w:rsid w:val="0033551B"/>
    <w:rsid w:val="00335AE8"/>
    <w:rsid w:val="00343B4A"/>
    <w:rsid w:val="0035236C"/>
    <w:rsid w:val="00353B6E"/>
    <w:rsid w:val="00374929"/>
    <w:rsid w:val="003A4541"/>
    <w:rsid w:val="003A68E3"/>
    <w:rsid w:val="003B21D4"/>
    <w:rsid w:val="003B64FA"/>
    <w:rsid w:val="003D0613"/>
    <w:rsid w:val="004063A5"/>
    <w:rsid w:val="004068FD"/>
    <w:rsid w:val="00412280"/>
    <w:rsid w:val="00415AE9"/>
    <w:rsid w:val="00417A1D"/>
    <w:rsid w:val="00425EA0"/>
    <w:rsid w:val="00432D8F"/>
    <w:rsid w:val="00456B48"/>
    <w:rsid w:val="00463367"/>
    <w:rsid w:val="00476559"/>
    <w:rsid w:val="004A1008"/>
    <w:rsid w:val="004A4100"/>
    <w:rsid w:val="004B4A29"/>
    <w:rsid w:val="004D2CFB"/>
    <w:rsid w:val="004E6AB2"/>
    <w:rsid w:val="004F2DEA"/>
    <w:rsid w:val="00502AF7"/>
    <w:rsid w:val="00533E77"/>
    <w:rsid w:val="00533ED8"/>
    <w:rsid w:val="00541B4A"/>
    <w:rsid w:val="00544EBA"/>
    <w:rsid w:val="00551656"/>
    <w:rsid w:val="00551E78"/>
    <w:rsid w:val="00554035"/>
    <w:rsid w:val="005657E9"/>
    <w:rsid w:val="0058186E"/>
    <w:rsid w:val="00593837"/>
    <w:rsid w:val="005B0F77"/>
    <w:rsid w:val="005B3BCA"/>
    <w:rsid w:val="005C3CB9"/>
    <w:rsid w:val="005C626A"/>
    <w:rsid w:val="005D35BE"/>
    <w:rsid w:val="005F52F6"/>
    <w:rsid w:val="00603DA0"/>
    <w:rsid w:val="00622BD5"/>
    <w:rsid w:val="00623B59"/>
    <w:rsid w:val="00626195"/>
    <w:rsid w:val="006458A3"/>
    <w:rsid w:val="00655417"/>
    <w:rsid w:val="00657392"/>
    <w:rsid w:val="0067258B"/>
    <w:rsid w:val="00680CFB"/>
    <w:rsid w:val="006914D0"/>
    <w:rsid w:val="00693414"/>
    <w:rsid w:val="0069616E"/>
    <w:rsid w:val="006A0232"/>
    <w:rsid w:val="006C38A7"/>
    <w:rsid w:val="006E3621"/>
    <w:rsid w:val="006F3A2F"/>
    <w:rsid w:val="006F7CAD"/>
    <w:rsid w:val="007072CE"/>
    <w:rsid w:val="00716732"/>
    <w:rsid w:val="007258D5"/>
    <w:rsid w:val="00730E5E"/>
    <w:rsid w:val="00755670"/>
    <w:rsid w:val="0076280B"/>
    <w:rsid w:val="007A3023"/>
    <w:rsid w:val="007B2BFE"/>
    <w:rsid w:val="007C09B8"/>
    <w:rsid w:val="007D052F"/>
    <w:rsid w:val="007D0E13"/>
    <w:rsid w:val="007D154B"/>
    <w:rsid w:val="007F567F"/>
    <w:rsid w:val="008204AD"/>
    <w:rsid w:val="00822993"/>
    <w:rsid w:val="0082394B"/>
    <w:rsid w:val="00832474"/>
    <w:rsid w:val="00845C03"/>
    <w:rsid w:val="00861495"/>
    <w:rsid w:val="0086465B"/>
    <w:rsid w:val="00864DDB"/>
    <w:rsid w:val="008776FA"/>
    <w:rsid w:val="00877B6B"/>
    <w:rsid w:val="0089409E"/>
    <w:rsid w:val="008A4175"/>
    <w:rsid w:val="008A658A"/>
    <w:rsid w:val="008A7C66"/>
    <w:rsid w:val="008B62EB"/>
    <w:rsid w:val="008C3FFC"/>
    <w:rsid w:val="00904FB5"/>
    <w:rsid w:val="00921E53"/>
    <w:rsid w:val="009263C7"/>
    <w:rsid w:val="00930F05"/>
    <w:rsid w:val="00940BD8"/>
    <w:rsid w:val="009463F0"/>
    <w:rsid w:val="0095490B"/>
    <w:rsid w:val="00966996"/>
    <w:rsid w:val="00975C1B"/>
    <w:rsid w:val="00984FD2"/>
    <w:rsid w:val="009A6F23"/>
    <w:rsid w:val="009A7F9C"/>
    <w:rsid w:val="009C7A78"/>
    <w:rsid w:val="009F3398"/>
    <w:rsid w:val="00A1283E"/>
    <w:rsid w:val="00A16A8B"/>
    <w:rsid w:val="00A207AB"/>
    <w:rsid w:val="00A25098"/>
    <w:rsid w:val="00A2591D"/>
    <w:rsid w:val="00A42318"/>
    <w:rsid w:val="00A46E3E"/>
    <w:rsid w:val="00A557B3"/>
    <w:rsid w:val="00A62F74"/>
    <w:rsid w:val="00A67C45"/>
    <w:rsid w:val="00A71BED"/>
    <w:rsid w:val="00A87849"/>
    <w:rsid w:val="00AA7840"/>
    <w:rsid w:val="00AB4A11"/>
    <w:rsid w:val="00AC73BF"/>
    <w:rsid w:val="00B176EC"/>
    <w:rsid w:val="00B21AC7"/>
    <w:rsid w:val="00B2662C"/>
    <w:rsid w:val="00B31562"/>
    <w:rsid w:val="00B4312F"/>
    <w:rsid w:val="00B43385"/>
    <w:rsid w:val="00B469B1"/>
    <w:rsid w:val="00B526AB"/>
    <w:rsid w:val="00B55686"/>
    <w:rsid w:val="00B83585"/>
    <w:rsid w:val="00B83AE7"/>
    <w:rsid w:val="00B83B8E"/>
    <w:rsid w:val="00BA209B"/>
    <w:rsid w:val="00BB1819"/>
    <w:rsid w:val="00BB72CC"/>
    <w:rsid w:val="00BC1BFC"/>
    <w:rsid w:val="00BC419F"/>
    <w:rsid w:val="00BD7000"/>
    <w:rsid w:val="00BD7EB2"/>
    <w:rsid w:val="00BD7F9D"/>
    <w:rsid w:val="00BE4526"/>
    <w:rsid w:val="00BF71CE"/>
    <w:rsid w:val="00C02B97"/>
    <w:rsid w:val="00C05D8B"/>
    <w:rsid w:val="00C15FAD"/>
    <w:rsid w:val="00C2331C"/>
    <w:rsid w:val="00C25FBA"/>
    <w:rsid w:val="00C27C81"/>
    <w:rsid w:val="00C500A9"/>
    <w:rsid w:val="00C55EA7"/>
    <w:rsid w:val="00C938BA"/>
    <w:rsid w:val="00CA6F96"/>
    <w:rsid w:val="00CB0085"/>
    <w:rsid w:val="00CC10C0"/>
    <w:rsid w:val="00CD5C6E"/>
    <w:rsid w:val="00CF66B4"/>
    <w:rsid w:val="00D15993"/>
    <w:rsid w:val="00D2361F"/>
    <w:rsid w:val="00D30AF2"/>
    <w:rsid w:val="00D33B14"/>
    <w:rsid w:val="00D3542E"/>
    <w:rsid w:val="00D36A4F"/>
    <w:rsid w:val="00D8012B"/>
    <w:rsid w:val="00D80402"/>
    <w:rsid w:val="00D92662"/>
    <w:rsid w:val="00DA142D"/>
    <w:rsid w:val="00DA1604"/>
    <w:rsid w:val="00DC0C58"/>
    <w:rsid w:val="00DE34BA"/>
    <w:rsid w:val="00DE7E12"/>
    <w:rsid w:val="00DF06FA"/>
    <w:rsid w:val="00DF0B4E"/>
    <w:rsid w:val="00DF1942"/>
    <w:rsid w:val="00E038AF"/>
    <w:rsid w:val="00E05834"/>
    <w:rsid w:val="00E1003B"/>
    <w:rsid w:val="00E1346C"/>
    <w:rsid w:val="00E21FA6"/>
    <w:rsid w:val="00E24325"/>
    <w:rsid w:val="00E3324B"/>
    <w:rsid w:val="00E37F46"/>
    <w:rsid w:val="00E54272"/>
    <w:rsid w:val="00E57BCF"/>
    <w:rsid w:val="00E755FE"/>
    <w:rsid w:val="00E90239"/>
    <w:rsid w:val="00E90D0D"/>
    <w:rsid w:val="00E90D24"/>
    <w:rsid w:val="00EA0AC1"/>
    <w:rsid w:val="00F02862"/>
    <w:rsid w:val="00F06392"/>
    <w:rsid w:val="00F12901"/>
    <w:rsid w:val="00F15040"/>
    <w:rsid w:val="00F3194E"/>
    <w:rsid w:val="00F607E9"/>
    <w:rsid w:val="00F61538"/>
    <w:rsid w:val="00F71051"/>
    <w:rsid w:val="00F7487E"/>
    <w:rsid w:val="00F8792F"/>
    <w:rsid w:val="00F96671"/>
    <w:rsid w:val="00FA29CD"/>
    <w:rsid w:val="00FC75FE"/>
    <w:rsid w:val="00FD2908"/>
    <w:rsid w:val="00FD315D"/>
    <w:rsid w:val="00FF511B"/>
    <w:rsid w:val="00FF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0B7A4"/>
  <w15:chartTrackingRefBased/>
  <w15:docId w15:val="{ADC49FA4-D20B-4F19-8DB8-F36FD7AFE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77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29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18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18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700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038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8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8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8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8A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D77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stance.sheriff@lethbridgecollege.c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cps2core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thbridgecollege.ca/departments/centre-for-applied-research-and-innovation/research-ethics" TargetMode="External"/><Relationship Id="rId11" Type="http://schemas.openxmlformats.org/officeDocument/2006/relationships/hyperlink" Target="https://lethbridgecollege.ca/document-centre/forms/applied-research/research-ethics-board-course-based-student-research-ethics" TargetMode="External"/><Relationship Id="rId5" Type="http://schemas.openxmlformats.org/officeDocument/2006/relationships/hyperlink" Target="https://ethics.gc.ca/eng/tcps2-eptc2_2018_chapter6-chapitre6.html" TargetMode="External"/><Relationship Id="rId10" Type="http://schemas.openxmlformats.org/officeDocument/2006/relationships/hyperlink" Target="https://ethics.gc.ca/eng/documents/tcps2-2018-en-interactive-fin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cps2core.ca/welc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128</Characters>
  <Application>Microsoft Office Word</Application>
  <DocSecurity>0</DocSecurity>
  <Lines>26</Lines>
  <Paragraphs>7</Paragraphs>
  <ScaleCrop>false</ScaleCrop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De Silva</dc:creator>
  <cp:keywords/>
  <dc:description/>
  <cp:lastModifiedBy>Sampath De Silva</cp:lastModifiedBy>
  <cp:revision>2</cp:revision>
  <dcterms:created xsi:type="dcterms:W3CDTF">2022-09-02T19:35:00Z</dcterms:created>
  <dcterms:modified xsi:type="dcterms:W3CDTF">2022-09-02T19:35:00Z</dcterms:modified>
</cp:coreProperties>
</file>